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73173" w14:textId="45A5CB75" w:rsidR="00C952C3" w:rsidRPr="00337973" w:rsidRDefault="00414EA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337973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 w:rsidRPr="0033797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337973" w:rsidRDefault="00DF2006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33797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293BFA68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46C88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51CCBAB6" w:rsidR="00C952C3" w:rsidRPr="009123DF" w:rsidRDefault="00097B54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</w:pPr>
                            <w:r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Generosity</w:t>
                            </w:r>
                            <w:r w:rsidR="00735FB5"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C952C3"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9123DF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1CF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" fillcolor="#46c88c">
                <v:textbox>
                  <w:txbxContent>
                    <w:p w14:paraId="4DD4A262" w14:textId="51CCBAB6" w:rsidR="00C952C3" w:rsidRPr="009123DF" w:rsidRDefault="00097B54" w:rsidP="00CD61D3">
                      <w:pPr>
                        <w:jc w:val="center"/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</w:pPr>
                      <w:r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Generosity</w:t>
                      </w:r>
                      <w:r w:rsidR="00735FB5"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C952C3"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Netcards</w:t>
                      </w:r>
                      <w:r w:rsidR="000E5411"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063B04"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with</w:t>
                      </w:r>
                      <w:r w:rsidR="000E5411" w:rsidRPr="009123DF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337973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337973" w:rsidSect="009D5508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85841F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Abundance HRJ</w:t>
      </w:r>
    </w:p>
    <w:p w14:paraId="3A2A6264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Attention HRJ</w:t>
      </w:r>
    </w:p>
    <w:p w14:paraId="070D7AF6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Buddha HRJ</w:t>
      </w:r>
    </w:p>
    <w:p w14:paraId="2B32E0AC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asserole HRJ</w:t>
      </w:r>
    </w:p>
    <w:p w14:paraId="59E1EDE4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1CCBD4E" w14:textId="499C5F9E" w:rsidR="000877C7" w:rsidRP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F0CF988" wp14:editId="42179850">
            <wp:extent cx="2526453" cy="1307253"/>
            <wp:effectExtent l="0" t="0" r="7620" b="7620"/>
            <wp:docPr id="2094906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906409" name="Picture 209490640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1C720" w14:textId="77777777" w:rsidR="00337973" w:rsidRP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44EFCD" w14:textId="36964C6C" w:rsidR="00337973" w:rsidRP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EFE8D9F" wp14:editId="26E1DE3D">
            <wp:extent cx="2524760" cy="1293707"/>
            <wp:effectExtent l="0" t="0" r="8890" b="1905"/>
            <wp:docPr id="7240009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00960" name="Picture 72400096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29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EBCC6" w14:textId="77777777" w:rsidR="00337973" w:rsidRP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A01D675" w14:textId="5F9648EF" w:rsid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378EEEA" wp14:editId="6C4825DF">
            <wp:extent cx="2524760" cy="1315720"/>
            <wp:effectExtent l="0" t="0" r="8890" b="0"/>
            <wp:docPr id="11210282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028279" name="Picture 112102827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7B0CD" w14:textId="77777777" w:rsid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9D2FE6" w14:textId="68D9CF9B" w:rsid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6FE64F9" wp14:editId="5B948892">
            <wp:extent cx="2526453" cy="1317413"/>
            <wp:effectExtent l="0" t="0" r="7620" b="0"/>
            <wp:docPr id="576090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09017" name="Picture 576090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3421A" w14:textId="77777777" w:rsidR="00337973" w:rsidRPr="00337973" w:rsidRDefault="00337973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32584D" w14:textId="401F94EB" w:rsidR="00E622C6" w:rsidRPr="00337973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02F05EB6" w14:textId="77777777" w:rsidR="004C0437" w:rsidRPr="00337973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3C6ECCBA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harity HRJ</w:t>
      </w:r>
    </w:p>
    <w:p w14:paraId="01B0D75D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ooking HRJ</w:t>
      </w:r>
    </w:p>
    <w:p w14:paraId="7842AB73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Difficult HRJ</w:t>
      </w:r>
    </w:p>
    <w:p w14:paraId="30B8627A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Earth HRJ</w:t>
      </w:r>
    </w:p>
    <w:p w14:paraId="7A099A42" w14:textId="77777777" w:rsidR="00E622C6" w:rsidRPr="00337973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F11C0C" w14:textId="46587FC1" w:rsidR="004C0437" w:rsidRPr="00337973" w:rsidRDefault="00337973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C29F192" wp14:editId="0E75E310">
            <wp:extent cx="2525814" cy="1314666"/>
            <wp:effectExtent l="0" t="0" r="8255" b="0"/>
            <wp:docPr id="57738741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387417" name="Picture 5773874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814" cy="131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2873" w14:textId="77777777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980296" w14:textId="792BC474" w:rsidR="004C0437" w:rsidRPr="00337973" w:rsidRDefault="00337973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F1C8496" wp14:editId="35AED032">
            <wp:extent cx="2526453" cy="1314027"/>
            <wp:effectExtent l="0" t="0" r="7620" b="635"/>
            <wp:docPr id="1516517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727" name="Picture 15165172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CC591" w14:textId="77777777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6679A5" w14:textId="37A18263" w:rsidR="004C0437" w:rsidRPr="00337973" w:rsidRDefault="00337973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A13D80C" wp14:editId="3DB3CC3B">
            <wp:extent cx="2526453" cy="1312333"/>
            <wp:effectExtent l="0" t="0" r="7620" b="2540"/>
            <wp:docPr id="163989226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92268" name="Picture 163989226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8B87" w14:textId="77777777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248C18" w14:textId="42D6BFE4" w:rsidR="004C0437" w:rsidRPr="00337973" w:rsidRDefault="00337973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38C58D5" wp14:editId="132997DE">
            <wp:extent cx="2524760" cy="1317413"/>
            <wp:effectExtent l="0" t="0" r="0" b="0"/>
            <wp:docPr id="14562864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286493" name="Picture 145628649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C6EBC" w14:textId="77777777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30F242" w14:textId="77777777" w:rsidR="004C0437" w:rsidRPr="00337973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D13352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lastRenderedPageBreak/>
        <w:t>Giving HRJ</w:t>
      </w:r>
    </w:p>
    <w:p w14:paraId="4EAAA156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round HRJ</w:t>
      </w:r>
    </w:p>
    <w:p w14:paraId="02FC4433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Heart HRJ</w:t>
      </w:r>
    </w:p>
    <w:p w14:paraId="22D117D8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ife HRJ</w:t>
      </w:r>
    </w:p>
    <w:p w14:paraId="4A8C7F9B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D09CB1" w14:textId="73FD710D" w:rsidR="00D540A1" w:rsidRPr="00337973" w:rsidRDefault="00337973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CE6F895" wp14:editId="0E9C099D">
            <wp:extent cx="2526453" cy="1312333"/>
            <wp:effectExtent l="0" t="0" r="7620" b="2540"/>
            <wp:docPr id="97901107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011076" name="Picture 97901107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A2BD" w14:textId="41D3D1DE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F73CB6" w14:textId="72BA29F3" w:rsidR="004C0437" w:rsidRPr="00337973" w:rsidRDefault="00337973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AE84A28" wp14:editId="2C853DAE">
            <wp:extent cx="2524760" cy="1308947"/>
            <wp:effectExtent l="0" t="0" r="8890" b="5715"/>
            <wp:docPr id="27088169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881693" name="Picture 27088169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AA0A" w14:textId="76270B2F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EAEAFA" w14:textId="185B323E" w:rsidR="004C0437" w:rsidRPr="00337973" w:rsidRDefault="00784674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DA330FD" wp14:editId="65857CE9">
            <wp:extent cx="2524760" cy="1314027"/>
            <wp:effectExtent l="0" t="0" r="8890" b="635"/>
            <wp:docPr id="6785313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31311" name="Picture 67853131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68DB3" w14:textId="52E50C99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B8A81E" w14:textId="139943F3" w:rsidR="004C0437" w:rsidRPr="00337973" w:rsidRDefault="00784674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9D06B9C" wp14:editId="467A8678">
            <wp:extent cx="2524760" cy="1308947"/>
            <wp:effectExtent l="0" t="0" r="8890" b="5715"/>
            <wp:docPr id="55178969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89695" name="Picture 55178969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40A6E" w14:textId="3821339B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65F964" w14:textId="77777777" w:rsidR="004C0437" w:rsidRPr="00337973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0A286A" w14:textId="15FFDF4B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F3A5CFA" w14:textId="77777777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A551056" w14:textId="09963B6B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BD5558D" w14:textId="77777777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9EECE00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2C1312A" w14:textId="6372311D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D677D36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ove in Action HRJ</w:t>
      </w:r>
    </w:p>
    <w:p w14:paraId="363B6A58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 w:rsidRPr="00337973">
        <w:rPr>
          <w:rFonts w:ascii="Times New Roman" w:hAnsi="Times New Roman"/>
          <w:sz w:val="24"/>
          <w:szCs w:val="24"/>
          <w:lang w:val="en"/>
        </w:rPr>
        <w:t>Mandela HRJ</w:t>
      </w:r>
    </w:p>
    <w:p w14:paraId="206B70D6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Open Hand HRJ</w:t>
      </w:r>
    </w:p>
    <w:p w14:paraId="54D4846D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Outrageously Kind HRJ</w:t>
      </w:r>
    </w:p>
    <w:p w14:paraId="410BB05A" w14:textId="77777777" w:rsidR="00E622C6" w:rsidRPr="00337973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9139009" w14:textId="3AF30BDE" w:rsidR="004C0437" w:rsidRPr="00337973" w:rsidRDefault="008E4524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91B26EE" wp14:editId="2415A83C">
            <wp:extent cx="2514600" cy="1302173"/>
            <wp:effectExtent l="0" t="0" r="0" b="0"/>
            <wp:docPr id="168854441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544412" name="Picture 168854441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30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0578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5DE627" w14:textId="719EAD3D" w:rsidR="004C0437" w:rsidRPr="00337973" w:rsidRDefault="008E4524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F68FBF0" wp14:editId="317D042B">
            <wp:extent cx="2525814" cy="1338820"/>
            <wp:effectExtent l="0" t="0" r="8255" b="0"/>
            <wp:docPr id="119374646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46469" name="Picture 119374646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814" cy="133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3875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BF83FE9" w14:textId="118FE8E7" w:rsidR="004C0437" w:rsidRPr="00337973" w:rsidRDefault="008E4524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8E69E6A" wp14:editId="7E9EE9D1">
            <wp:extent cx="2524760" cy="1312333"/>
            <wp:effectExtent l="0" t="0" r="0" b="2540"/>
            <wp:docPr id="195900719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007191" name="Picture 195900719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E6A4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F09EB2" w14:textId="5DE7A63D" w:rsidR="004C0437" w:rsidRPr="00337973" w:rsidRDefault="008E4524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AE15D76" wp14:editId="2E8D5266">
            <wp:extent cx="2526453" cy="1310640"/>
            <wp:effectExtent l="0" t="0" r="7620" b="3810"/>
            <wp:docPr id="22022130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221307" name="Picture 22022130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DF95A" w14:textId="77777777" w:rsidR="004C0437" w:rsidRPr="00337973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A118C70" w14:textId="624D1532" w:rsidR="00E622C6" w:rsidRPr="00337973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7E026B" w14:textId="77777777" w:rsidR="00E622C6" w:rsidRPr="00337973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8793AFE" w14:textId="747A31E3" w:rsidR="00E622C6" w:rsidRPr="00337973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A06B400" w14:textId="77777777" w:rsidR="001E5BF2" w:rsidRPr="00337973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E86FD3" w14:textId="6F5A899B" w:rsidR="001E5BF2" w:rsidRPr="00337973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5038917" w14:textId="77777777" w:rsidR="001E5BF2" w:rsidRPr="00337973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3B9BD49" w14:textId="7F5DE9EE" w:rsidR="001E5BF2" w:rsidRPr="00337973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99C02D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lastRenderedPageBreak/>
        <w:t>Planting HRJ</w:t>
      </w:r>
    </w:p>
    <w:p w14:paraId="036E85BF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River HRJ</w:t>
      </w:r>
    </w:p>
    <w:p w14:paraId="420DAC8E" w14:textId="4875BAEF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ea HRJ</w:t>
      </w:r>
    </w:p>
    <w:p w14:paraId="7F7F7F02" w14:textId="0732AE2B" w:rsidR="00761C19" w:rsidRPr="00337973" w:rsidRDefault="00761C19" w:rsidP="00761C1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elfish HRJ</w:t>
      </w:r>
    </w:p>
    <w:p w14:paraId="4F4F59B6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48D86C" w14:textId="7A4D8B71" w:rsidR="000877C7" w:rsidRPr="00337973" w:rsidRDefault="008E4524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BEB7945" wp14:editId="3BD9D356">
            <wp:extent cx="2524760" cy="1317413"/>
            <wp:effectExtent l="0" t="0" r="0" b="0"/>
            <wp:docPr id="101157905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579056" name="Picture 101157905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EA12A" w14:textId="403B5FAD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600D78" w14:textId="6A79C469" w:rsidR="004C0437" w:rsidRDefault="008E4524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C70DD2A" wp14:editId="5B5DE2FC">
            <wp:extent cx="2524760" cy="1305560"/>
            <wp:effectExtent l="0" t="0" r="8890" b="8890"/>
            <wp:docPr id="153153586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535860" name="Picture 153153586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959D4" w14:textId="40D23635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5306C5" w14:textId="45B272B3" w:rsidR="004C0437" w:rsidRPr="00337973" w:rsidRDefault="008E4524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E70661" wp14:editId="0977471A">
            <wp:extent cx="2524760" cy="1308947"/>
            <wp:effectExtent l="0" t="0" r="8890" b="5715"/>
            <wp:docPr id="7230705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07050" name="Picture 7230705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BA33F" w14:textId="6623CC7D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85C1929" w14:textId="2C7AB7A2" w:rsidR="004C0437" w:rsidRPr="00337973" w:rsidRDefault="008E4524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AE38FC6" wp14:editId="16D5219D">
            <wp:extent cx="2526453" cy="1315720"/>
            <wp:effectExtent l="0" t="0" r="7620" b="0"/>
            <wp:docPr id="200699106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991065" name="Picture 200699106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A05B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D3E4E1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AA4BEA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EF8AE76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53224F3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DC15C2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186F94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0F5236" w14:textId="77777777" w:rsidR="00761C19" w:rsidRDefault="00761C19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3EDC8E" w14:textId="6E7D616C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haring HRJ</w:t>
      </w:r>
    </w:p>
    <w:p w14:paraId="279FF141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oul HRJ</w:t>
      </w:r>
    </w:p>
    <w:p w14:paraId="3DF710E5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pace to Be HRJ</w:t>
      </w:r>
    </w:p>
    <w:p w14:paraId="4A500991" w14:textId="77777777" w:rsidR="00C75515" w:rsidRPr="00337973" w:rsidRDefault="00C75515" w:rsidP="00C755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top HRJ</w:t>
      </w:r>
    </w:p>
    <w:p w14:paraId="08D57FAD" w14:textId="77777777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B925A68" w14:textId="746B27CE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DE3095D" wp14:editId="496A4889">
            <wp:extent cx="2524760" cy="1312333"/>
            <wp:effectExtent l="0" t="0" r="0" b="2540"/>
            <wp:docPr id="7589858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8584" name="Picture 7589858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4ABCD" w14:textId="4E19A91C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ED8EF31" w14:textId="1260ECD8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B6AE7A5" wp14:editId="0C7D992F">
            <wp:extent cx="2524760" cy="1307253"/>
            <wp:effectExtent l="0" t="0" r="0" b="7620"/>
            <wp:docPr id="98878055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780554" name="Picture 98878055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38240" w14:textId="49798218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DED5146" w14:textId="6BF9FAF3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01D39DB" wp14:editId="0E5275CB">
            <wp:extent cx="2524760" cy="1300480"/>
            <wp:effectExtent l="0" t="0" r="8890" b="0"/>
            <wp:docPr id="131340875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408753" name="Picture 131340875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C95D5" w14:textId="5580B446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CE935FE" w14:textId="14C2715B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2837239" wp14:editId="5247248F">
            <wp:extent cx="2524760" cy="1314027"/>
            <wp:effectExtent l="0" t="0" r="8890" b="635"/>
            <wp:docPr id="1416499770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99770" name="Picture 141649977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7BBD7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D3EEAB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8FCB6B" w14:textId="187E8B21" w:rsidR="00E622C6" w:rsidRPr="00337973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5E36CFD" w14:textId="75D1C3B2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6729CB6" w14:textId="77777777" w:rsidR="00761C19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BF5A72C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853DFB2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561B65A" w14:textId="77777777" w:rsidR="00F7014E" w:rsidRPr="00337973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F49CCF2" w14:textId="77777777" w:rsidR="00C75515" w:rsidRPr="00337973" w:rsidRDefault="00C75515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ABACD5C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lastRenderedPageBreak/>
        <w:t>Strength HRJ</w:t>
      </w:r>
    </w:p>
    <w:p w14:paraId="2B651166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axes HRJ</w:t>
      </w:r>
    </w:p>
    <w:p w14:paraId="5F593AC3" w14:textId="77777777" w:rsidR="00C131B2" w:rsidRPr="00337973" w:rsidRDefault="00C131B2" w:rsidP="00C131B2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e Thinker HRJ</w:t>
      </w:r>
    </w:p>
    <w:p w14:paraId="7D303A54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ree Things HRJ</w:t>
      </w:r>
    </w:p>
    <w:p w14:paraId="3E3AB382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7B5557" w14:textId="4BB41EC4" w:rsidR="004C0437" w:rsidRPr="00337973" w:rsidRDefault="00761C19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80D312C" wp14:editId="23B783C7">
            <wp:extent cx="2524760" cy="1307253"/>
            <wp:effectExtent l="0" t="0" r="0" b="7620"/>
            <wp:docPr id="153136644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366444" name="Picture 153136644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62A4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73058C" w14:textId="488E9AD6" w:rsidR="00761C19" w:rsidRPr="00337973" w:rsidRDefault="00761C19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1D6CFCC" wp14:editId="73A889B3">
            <wp:extent cx="2524760" cy="1310640"/>
            <wp:effectExtent l="0" t="0" r="8890" b="3810"/>
            <wp:docPr id="4336446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64460" name="Picture 4336446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0584D" w14:textId="2D36F6CF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AFA263" w14:textId="62C6842A" w:rsidR="004C0437" w:rsidRPr="00337973" w:rsidRDefault="00761C19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4C917AC" wp14:editId="39E3CFD2">
            <wp:extent cx="2526453" cy="1310640"/>
            <wp:effectExtent l="0" t="0" r="7620" b="3810"/>
            <wp:docPr id="144758521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585218" name="Picture 1447585218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F1731" w14:textId="30A72C08" w:rsidR="004C0437" w:rsidRPr="00337973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C73C59" w14:textId="35A9E621" w:rsidR="00E622C6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1EE601F" wp14:editId="028816EA">
            <wp:extent cx="2524760" cy="1317413"/>
            <wp:effectExtent l="0" t="0" r="0" b="0"/>
            <wp:docPr id="158349606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496062" name="Picture 158349606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2B26" w14:textId="1850F7AA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2294D35" w14:textId="0A09F40E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DDAFDE1" w14:textId="551BDA3D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00BC4E8" w14:textId="77A01BFE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173040F" w14:textId="28903E63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E084B4" w14:textId="545ED7C2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0A1CA1" w14:textId="40B628D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A42EA8C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D2AE26C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Violin HRJ</w:t>
      </w:r>
    </w:p>
    <w:p w14:paraId="413D0448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Walking</w:t>
      </w:r>
    </w:p>
    <w:p w14:paraId="5CDA0DB8" w14:textId="77777777" w:rsidR="00C131B2" w:rsidRPr="00337973" w:rsidRDefault="00C131B2" w:rsidP="00C131B2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Web</w:t>
      </w:r>
    </w:p>
    <w:p w14:paraId="3CB86069" w14:textId="46A5AD0E" w:rsidR="00EF58F6" w:rsidRPr="00337973" w:rsidRDefault="00EF58F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E74923" w14:textId="77777777" w:rsidR="000877C7" w:rsidRPr="00337973" w:rsidRDefault="000877C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007AEC" w14:textId="6E9C8659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5DAFF25" wp14:editId="5B811824">
            <wp:extent cx="2524760" cy="1312333"/>
            <wp:effectExtent l="0" t="0" r="0" b="2540"/>
            <wp:docPr id="600254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25430" name="Picture 60025430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1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C304C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B2AB40" w14:textId="286FC9F2" w:rsidR="004C043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3A30168" wp14:editId="61858D0D">
            <wp:extent cx="2526453" cy="1310640"/>
            <wp:effectExtent l="0" t="0" r="7620" b="3810"/>
            <wp:docPr id="652696171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696171" name="Picture 652696171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53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DCAFA" w14:textId="77777777" w:rsidR="004C0437" w:rsidRPr="00337973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768EE" w14:textId="2F549051" w:rsidR="00A94657" w:rsidRPr="00337973" w:rsidRDefault="00761C19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31385C" wp14:editId="322C1DF2">
            <wp:extent cx="2524760" cy="1307253"/>
            <wp:effectExtent l="0" t="0" r="0" b="7620"/>
            <wp:docPr id="72306642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066424" name="Picture 72306642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760" cy="1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0C04B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A997F6" w14:textId="47282AF3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D9CDF5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C8FD03" w14:textId="6B0474F5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0124D3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A5DF1D" w14:textId="77777777" w:rsidR="00A94657" w:rsidRPr="00337973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337973" w:rsidRDefault="00C630B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337973" w:rsidRDefault="00A04B68" w:rsidP="00E622C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337973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3462103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Abundance HRJ</w:t>
      </w:r>
    </w:p>
    <w:p w14:paraId="3115A0D2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Abundance comes from generosity.   Debasish Mridha</w:t>
      </w:r>
    </w:p>
    <w:p w14:paraId="25C755A8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2DDECD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Attention HRJ</w:t>
      </w:r>
    </w:p>
    <w:p w14:paraId="59C95755" w14:textId="77777777" w:rsidR="00337973" w:rsidRPr="00337973" w:rsidRDefault="00337973" w:rsidP="00337973">
      <w:pPr>
        <w:pStyle w:val="NormalWeb"/>
        <w:spacing w:before="0" w:beforeAutospacing="0" w:after="0" w:afterAutospacing="0"/>
      </w:pPr>
      <w:r w:rsidRPr="00337973">
        <w:rPr>
          <w:shd w:val="clear" w:color="auto" w:fill="FFFFFF"/>
        </w:rPr>
        <w:t>Attention is the rarest and purest form of generosity.</w:t>
      </w:r>
      <w:r w:rsidRPr="00337973">
        <w:rPr>
          <w:rStyle w:val="apple-converted-space"/>
          <w:shd w:val="clear" w:color="auto" w:fill="FFFFFF"/>
        </w:rPr>
        <w:t xml:space="preserve">   </w:t>
      </w:r>
      <w:r w:rsidRPr="00337973">
        <w:rPr>
          <w:bCs/>
          <w:shd w:val="clear" w:color="auto" w:fill="FFFFFF"/>
        </w:rPr>
        <w:t>Simone Weil</w:t>
      </w:r>
    </w:p>
    <w:p w14:paraId="1C28314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F6F24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Buddha HRJ</w:t>
      </w:r>
    </w:p>
    <w:p w14:paraId="38B9F300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Even Karma rewards generosity. The good that you do must surely catch up with you!   Chinonye J. Chidolue</w:t>
      </w:r>
    </w:p>
    <w:p w14:paraId="50AC12F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60E1B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asserole HRJ</w:t>
      </w:r>
    </w:p>
    <w:p w14:paraId="43BF8AE9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Mama loves to be generous and then keep reminding the unfortunate person she bestows her generosity on the depth of the indebtedness they have to feel.   Ritu Lalit</w:t>
      </w:r>
    </w:p>
    <w:p w14:paraId="2640E24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35FBF7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harity HRJ</w:t>
      </w:r>
    </w:p>
    <w:p w14:paraId="0C0FE65C" w14:textId="77777777" w:rsidR="00337973" w:rsidRPr="00337973" w:rsidRDefault="00337973" w:rsidP="00337973">
      <w:pPr>
        <w:pStyle w:val="NormalWeb"/>
        <w:spacing w:before="0" w:beforeAutospacing="0" w:after="0" w:afterAutospacing="0"/>
      </w:pPr>
      <w:r w:rsidRPr="00337973">
        <w:rPr>
          <w:shd w:val="clear" w:color="auto" w:fill="FFFFFF"/>
        </w:rPr>
        <w:t>Too many have dispensed with generosity in order to practice charity.</w:t>
      </w:r>
      <w:r w:rsidRPr="00337973">
        <w:rPr>
          <w:rStyle w:val="apple-converted-space"/>
          <w:shd w:val="clear" w:color="auto" w:fill="FFFFFF"/>
        </w:rPr>
        <w:t xml:space="preserve">   </w:t>
      </w:r>
      <w:r w:rsidRPr="00337973">
        <w:rPr>
          <w:bCs/>
          <w:shd w:val="clear" w:color="auto" w:fill="FFFFFF"/>
        </w:rPr>
        <w:t>Albert Camus</w:t>
      </w:r>
    </w:p>
    <w:p w14:paraId="590510A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5D414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ooking HRJ</w:t>
      </w:r>
    </w:p>
    <w:p w14:paraId="3E9DC30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Cooking for people is an enormously significant expression of generosity and soulfulness….   Ted Allen</w:t>
      </w:r>
    </w:p>
    <w:p w14:paraId="455041B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F585E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Difficult HRJ</w:t>
      </w:r>
    </w:p>
    <w:p w14:paraId="101E13B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ove is defined by difficult acts of human compassion &amp; generosity.   Sharon Salzberg</w:t>
      </w:r>
    </w:p>
    <w:p w14:paraId="6CE7C499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6E0F5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Earth HRJ</w:t>
      </w:r>
    </w:p>
    <w:p w14:paraId="234FCD9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ive thanks to the earth for the hospitality and generosity. Show gratitude for life, light and every little beauty.   Debasish Mridha</w:t>
      </w:r>
    </w:p>
    <w:p w14:paraId="478E977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4554489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iving HRJ</w:t>
      </w:r>
    </w:p>
    <w:p w14:paraId="16331E3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I have found that among its other benefits, giving liberates the soul of the giver.   Maya Angelou</w:t>
      </w:r>
    </w:p>
    <w:p w14:paraId="421B6479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83820F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BE0A97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FE6A06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EA41C9" w14:textId="4BA90A56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round HRJ</w:t>
      </w:r>
    </w:p>
    <w:p w14:paraId="48EA8EF7" w14:textId="77777777" w:rsidR="00337973" w:rsidRPr="00337973" w:rsidRDefault="00337973" w:rsidP="00337973">
      <w:pPr>
        <w:pStyle w:val="NormalWeb"/>
        <w:spacing w:before="0" w:beforeAutospacing="0" w:after="0" w:afterAutospacing="0"/>
      </w:pPr>
      <w:r w:rsidRPr="00337973">
        <w:rPr>
          <w:shd w:val="clear" w:color="auto" w:fill="FFFFFF"/>
        </w:rPr>
        <w:t>The ground's generosity takes in our compost and grows beauty! Try to be more like the ground.</w:t>
      </w:r>
      <w:r w:rsidRPr="00337973">
        <w:rPr>
          <w:rStyle w:val="apple-converted-space"/>
          <w:shd w:val="clear" w:color="auto" w:fill="FFFFFF"/>
        </w:rPr>
        <w:t xml:space="preserve">   </w:t>
      </w:r>
      <w:r w:rsidRPr="00337973">
        <w:rPr>
          <w:bCs/>
          <w:shd w:val="clear" w:color="auto" w:fill="FFFFFF"/>
        </w:rPr>
        <w:t>Rumi</w:t>
      </w:r>
    </w:p>
    <w:p w14:paraId="697B767D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7D94A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Heart HRJ</w:t>
      </w:r>
    </w:p>
    <w:p w14:paraId="2CBD363E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e heart is a generous muscle.   Sharon Salzberg</w:t>
      </w:r>
    </w:p>
    <w:p w14:paraId="71D6C55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75E3648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ife HRJ</w:t>
      </w:r>
    </w:p>
    <w:p w14:paraId="54555CA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We make a living by what we earn. We make a life by what we give.   Winston Churchill</w:t>
      </w:r>
    </w:p>
    <w:p w14:paraId="69D0F744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AAE22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ove in Action HRJ</w:t>
      </w:r>
    </w:p>
    <w:p w14:paraId="06B345C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...Generosity is love in action, and love is measured in giving, not taking.   Erwin Raphael McManus</w:t>
      </w:r>
    </w:p>
    <w:p w14:paraId="2688483F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485CC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 w:rsidRPr="00337973">
        <w:rPr>
          <w:rFonts w:ascii="Times New Roman" w:hAnsi="Times New Roman"/>
          <w:sz w:val="24"/>
          <w:szCs w:val="24"/>
          <w:lang w:val="en"/>
        </w:rPr>
        <w:t>Mandela HRJ</w:t>
      </w:r>
    </w:p>
    <w:p w14:paraId="541BE122" w14:textId="77777777" w:rsidR="00337973" w:rsidRPr="00337973" w:rsidRDefault="00337973" w:rsidP="00337973">
      <w:pPr>
        <w:spacing w:after="0" w:line="240" w:lineRule="auto"/>
        <w:rPr>
          <w:rStyle w:val="body"/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I always knew that deep down in every human heart, there was mercy and generosity.</w:t>
      </w:r>
      <w:r w:rsidRPr="00337973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  </w:t>
      </w:r>
      <w:r w:rsidRPr="00337973">
        <w:rPr>
          <w:rFonts w:ascii="Times New Roman" w:hAnsi="Times New Roman"/>
          <w:bCs/>
          <w:sz w:val="24"/>
          <w:szCs w:val="24"/>
          <w:shd w:val="clear" w:color="auto" w:fill="FFFFFF"/>
        </w:rPr>
        <w:t>Nelson Mandela</w:t>
      </w:r>
    </w:p>
    <w:p w14:paraId="4C98C0F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2EFDD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Open Hand HRJ</w:t>
      </w:r>
    </w:p>
    <w:p w14:paraId="74CC4F6E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eave the quarters of the close-fisted selfishness and live in the edifice of an open-handed generosity.   Israelmore Ayivor</w:t>
      </w:r>
    </w:p>
    <w:p w14:paraId="5D102F9D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0FF6F3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Outrageously Kind HRJ</w:t>
      </w:r>
    </w:p>
    <w:p w14:paraId="725AF210" w14:textId="77777777" w:rsidR="00337973" w:rsidRPr="00337973" w:rsidRDefault="00337973" w:rsidP="00337973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 xml:space="preserve">Today, give yourself permission to be outrageously kind, irrationally warm, improbably generous. I promise it will be a blast.   </w:t>
      </w:r>
      <w:hyperlink r:id="rId40" w:history="1">
        <w:r w:rsidRPr="00337973">
          <w:rPr>
            <w:rStyle w:val="Hyperlink"/>
            <w:rFonts w:ascii="Times New Roman" w:hAnsi="Times New Roman"/>
            <w:bCs/>
            <w:sz w:val="24"/>
            <w:szCs w:val="24"/>
            <w:shd w:val="clear" w:color="auto" w:fill="FFFFFF"/>
          </w:rPr>
          <w:t>Sasha Dicter</w:t>
        </w:r>
      </w:hyperlink>
    </w:p>
    <w:p w14:paraId="26054288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D6127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Planting HRJ</w:t>
      </w:r>
    </w:p>
    <w:p w14:paraId="598FBF91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ood deeds are seeds of generosity.   Lailah Gifty Akita</w:t>
      </w:r>
    </w:p>
    <w:p w14:paraId="7AB4F111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Photo by Binyamin Mellish on Pexels</w:t>
      </w:r>
    </w:p>
    <w:p w14:paraId="0A911FC0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7BC4E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River HRJ</w:t>
      </w:r>
    </w:p>
    <w:p w14:paraId="333E3FBE" w14:textId="0EC84F74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Rivers don’t drink their own waters; trees don’t eat their own fruits. The salt seasons the soup in order to have its purpose fulfilled. Live for others!   Israelmore Ayivor</w:t>
      </w:r>
    </w:p>
    <w:p w14:paraId="4A0D4FFF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lastRenderedPageBreak/>
        <w:t>Sea HRJ</w:t>
      </w:r>
    </w:p>
    <w:p w14:paraId="7BC2BAC8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e sea—this truth must be confessed—has no generosity.   Joseph Conrad</w:t>
      </w:r>
    </w:p>
    <w:p w14:paraId="78847FFE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2F1E80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elfish HRJ</w:t>
      </w:r>
    </w:p>
    <w:p w14:paraId="40B1C547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Let us try to teach generosity and altruism, because we are born selfish.   Richard Dawkins</w:t>
      </w:r>
    </w:p>
    <w:p w14:paraId="7EEA182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D3E19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haring HRJ</w:t>
      </w:r>
    </w:p>
    <w:p w14:paraId="12342C4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iving is always a blessing; Generosity is always life-changing.   Todd Stocker</w:t>
      </w:r>
    </w:p>
    <w:p w14:paraId="7692BE7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A19094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oul HRJ</w:t>
      </w:r>
    </w:p>
    <w:p w14:paraId="2F346432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enerosity liberates the soul.   Sharif Khan</w:t>
      </w:r>
    </w:p>
    <w:p w14:paraId="07F4915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78221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pace to Be HRJ</w:t>
      </w:r>
    </w:p>
    <w:p w14:paraId="37C01595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enerosity has little to do with giving gifts, and everything to do with giving space to others to be who they are.   Patti Digh</w:t>
      </w:r>
    </w:p>
    <w:p w14:paraId="5F08D76F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13DA326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top HRJ</w:t>
      </w:r>
    </w:p>
    <w:p w14:paraId="64A8E33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 xml:space="preserve">When it comes to giving, some people stop at nothing.   </w:t>
      </w:r>
      <w:r w:rsidRPr="00337973">
        <w:rPr>
          <w:rFonts w:ascii="Times New Roman" w:hAnsi="Times New Roman"/>
          <w:bCs/>
          <w:sz w:val="24"/>
          <w:szCs w:val="24"/>
          <w:shd w:val="clear" w:color="auto" w:fill="FFFFFF"/>
        </w:rPr>
        <w:t>Vernon McLellan</w:t>
      </w:r>
    </w:p>
    <w:p w14:paraId="3E226D82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CFDF9B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Strength HRJ</w:t>
      </w:r>
    </w:p>
    <w:p w14:paraId="46C20CCF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enerosity is a strength, not a weakness.   Farshad Asl</w:t>
      </w:r>
    </w:p>
    <w:p w14:paraId="1D723053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B4B2C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axes HRJ</w:t>
      </w:r>
    </w:p>
    <w:p w14:paraId="6F3C235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Generosity is not always tax deductible.   Ken Solts</w:t>
      </w:r>
    </w:p>
    <w:p w14:paraId="712565C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BF3A2C" w14:textId="77777777" w:rsidR="00337973" w:rsidRPr="00337973" w:rsidRDefault="00337973" w:rsidP="00337973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e Thinker HRJ</w:t>
      </w:r>
    </w:p>
    <w:p w14:paraId="3D277596" w14:textId="77777777" w:rsidR="00337973" w:rsidRPr="00337973" w:rsidRDefault="00337973" w:rsidP="00337973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Of the various kinds of intelligence, generosity is the first.   John Surowiecki</w:t>
      </w:r>
    </w:p>
    <w:p w14:paraId="2DD6DFE6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583D51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Three Things HRJ</w:t>
      </w:r>
    </w:p>
    <w:p w14:paraId="7F352031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Humility, gratitude, and generosity—three things you can never go wrong with.   Kevin J. Donaldson</w:t>
      </w:r>
    </w:p>
    <w:p w14:paraId="3420FADA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1F1597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F6480D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5F1251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90B764" w14:textId="77777777" w:rsidR="00761C19" w:rsidRDefault="00761C19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0444B31" w14:textId="3C42E2CC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iolin HRJ</w:t>
      </w:r>
    </w:p>
    <w:p w14:paraId="07059A61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It takes generosity to discover the whole through others. If you realize you are only a violin, you can open yourself up to the world by playing your role in the concert.   Jacques Yves Cousteau</w:t>
      </w:r>
    </w:p>
    <w:p w14:paraId="7D002D36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D376BE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Walking</w:t>
      </w:r>
    </w:p>
    <w:p w14:paraId="6D7F0FE4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37973">
        <w:rPr>
          <w:rFonts w:ascii="Times New Roman" w:hAnsi="Times New Roman"/>
          <w:sz w:val="24"/>
          <w:szCs w:val="24"/>
        </w:rPr>
        <w:t>Every time I take a step in the direction of generosity, I know that I am moving from fear to love.   Henri J.M. Nouwen</w:t>
      </w:r>
    </w:p>
    <w:p w14:paraId="3E9198DC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2A213A6" w14:textId="77777777" w:rsidR="00337973" w:rsidRPr="00337973" w:rsidRDefault="00337973" w:rsidP="00337973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337973">
        <w:rPr>
          <w:rFonts w:ascii="Times New Roman" w:hAnsi="Times New Roman"/>
          <w:sz w:val="24"/>
          <w:szCs w:val="24"/>
          <w:shd w:val="clear" w:color="auto" w:fill="FFFFFF"/>
        </w:rPr>
        <w:t>Web</w:t>
      </w:r>
    </w:p>
    <w:p w14:paraId="4ED8BE71" w14:textId="77777777" w:rsidR="00337973" w:rsidRPr="00337973" w:rsidRDefault="00337973" w:rsidP="00337973">
      <w:pPr>
        <w:pStyle w:val="NormalWeb"/>
        <w:spacing w:before="0" w:beforeAutospacing="0" w:after="0" w:afterAutospacing="0"/>
        <w:rPr>
          <w:rFonts w:eastAsiaTheme="minorHAnsi"/>
          <w:shd w:val="clear" w:color="auto" w:fill="FFFFFF"/>
        </w:rPr>
      </w:pPr>
      <w:r w:rsidRPr="00337973">
        <w:rPr>
          <w:rFonts w:eastAsiaTheme="minorHAnsi"/>
          <w:shd w:val="clear" w:color="auto" w:fill="FFFFFF"/>
        </w:rPr>
        <w:t>Acts of generosity are essential to the spiritual life, reflecting as they do an awareness of the interconnectedness of all beings.   Rami Shapiro</w:t>
      </w:r>
    </w:p>
    <w:p w14:paraId="3F896FC5" w14:textId="77777777" w:rsidR="00337973" w:rsidRPr="00337973" w:rsidRDefault="0033797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337973" w:rsidRPr="00337973" w:rsidSect="009D5508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C2B43D" w14:textId="77777777" w:rsidR="009D5508" w:rsidRDefault="009D5508" w:rsidP="00BE5C6A">
      <w:pPr>
        <w:spacing w:after="0" w:line="240" w:lineRule="auto"/>
      </w:pPr>
      <w:r>
        <w:separator/>
      </w:r>
    </w:p>
  </w:endnote>
  <w:endnote w:type="continuationSeparator" w:id="0">
    <w:p w14:paraId="64D2C199" w14:textId="77777777" w:rsidR="009D5508" w:rsidRDefault="009D5508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8E56DA" w14:textId="77777777" w:rsidR="009D5508" w:rsidRDefault="009D5508" w:rsidP="00BE5C6A">
      <w:pPr>
        <w:spacing w:after="0" w:line="240" w:lineRule="auto"/>
      </w:pPr>
      <w:r>
        <w:separator/>
      </w:r>
    </w:p>
  </w:footnote>
  <w:footnote w:type="continuationSeparator" w:id="0">
    <w:p w14:paraId="7515AE14" w14:textId="77777777" w:rsidR="009D5508" w:rsidRDefault="009D5508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MqgFAAjcOuQ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877C7"/>
    <w:rsid w:val="00091FC4"/>
    <w:rsid w:val="000920D8"/>
    <w:rsid w:val="00093F06"/>
    <w:rsid w:val="00096EF6"/>
    <w:rsid w:val="00097B54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E5BF2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62EE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37973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D79A7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0437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1C19"/>
    <w:rsid w:val="00765085"/>
    <w:rsid w:val="00772918"/>
    <w:rsid w:val="00773230"/>
    <w:rsid w:val="00773C17"/>
    <w:rsid w:val="0077742F"/>
    <w:rsid w:val="007824D3"/>
    <w:rsid w:val="00782571"/>
    <w:rsid w:val="00783CCB"/>
    <w:rsid w:val="00784674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63E9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17FE6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1713"/>
    <w:rsid w:val="008920BC"/>
    <w:rsid w:val="00896207"/>
    <w:rsid w:val="008A087E"/>
    <w:rsid w:val="008A223B"/>
    <w:rsid w:val="008A6EB2"/>
    <w:rsid w:val="008A6EEA"/>
    <w:rsid w:val="008A76FB"/>
    <w:rsid w:val="008C5250"/>
    <w:rsid w:val="008C52EE"/>
    <w:rsid w:val="008C67E4"/>
    <w:rsid w:val="008C6D30"/>
    <w:rsid w:val="008E1D85"/>
    <w:rsid w:val="008E4524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3DF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05A2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57EC"/>
    <w:rsid w:val="009762EA"/>
    <w:rsid w:val="00984ABD"/>
    <w:rsid w:val="0099133A"/>
    <w:rsid w:val="0099429C"/>
    <w:rsid w:val="009963C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5508"/>
    <w:rsid w:val="009D65F9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4657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5BA6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31B2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515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0A1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2C6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014E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AC2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02A2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37973"/>
  </w:style>
  <w:style w:type="character" w:customStyle="1" w:styleId="body">
    <w:name w:val="body"/>
    <w:rsid w:val="003379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hyperlink" Target="https://www.goodreads.com/author/show/5828939.Sasha_Dicter_of_Acumen_Fund_on_Generosity_Day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11</cp:revision>
  <cp:lastPrinted>2023-03-21T18:56:00Z</cp:lastPrinted>
  <dcterms:created xsi:type="dcterms:W3CDTF">2024-04-01T20:23:00Z</dcterms:created>
  <dcterms:modified xsi:type="dcterms:W3CDTF">2024-04-0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